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57683EA8" w:rsidR="00726AF8" w:rsidRPr="008435D6" w:rsidRDefault="004F52F4" w:rsidP="00D07EE3">
      <w:pPr>
        <w:pStyle w:val="Heading1"/>
        <w:jc w:val="center"/>
        <w:rPr>
          <w:lang w:val="bg-BG"/>
        </w:rPr>
      </w:pPr>
      <w:r>
        <w:t xml:space="preserve">Strings </w:t>
      </w:r>
      <w:r w:rsidR="006F6338">
        <w:t>Mashup</w:t>
      </w:r>
    </w:p>
    <w:p w14:paraId="62E5A8A6" w14:textId="317EFBDA" w:rsidR="004D29E8" w:rsidRDefault="004D29E8" w:rsidP="004D29E8">
      <w:pPr>
        <w:jc w:val="center"/>
      </w:pPr>
    </w:p>
    <w:p w14:paraId="538A353B" w14:textId="3DFF5FAF" w:rsidR="00090841" w:rsidRPr="00090841" w:rsidRDefault="00090841" w:rsidP="00090841">
      <w:pPr>
        <w:pStyle w:val="Heading2"/>
        <w:numPr>
          <w:ilvl w:val="0"/>
          <w:numId w:val="0"/>
        </w:numPr>
        <w:ind w:left="360" w:hanging="360"/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Given a string, you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>should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convert 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every letter to be </w:t>
      </w:r>
      <w:r w:rsidRPr="004F016F">
        <w:rPr>
          <w:rFonts w:eastAsiaTheme="minorHAnsi" w:cstheme="minorBidi"/>
          <w:color w:val="auto"/>
          <w:sz w:val="22"/>
          <w:szCs w:val="22"/>
        </w:rPr>
        <w:t>lowercase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or </w:t>
      </w:r>
      <w:r w:rsidRPr="004F016F">
        <w:rPr>
          <w:rFonts w:eastAsiaTheme="minorHAnsi" w:cstheme="minorBidi"/>
          <w:color w:val="auto"/>
          <w:sz w:val="22"/>
          <w:szCs w:val="22"/>
        </w:rPr>
        <w:t>uppercase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o create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a </w:t>
      </w:r>
      <w:r w:rsidR="002A623C" w:rsidRPr="002A623C">
        <w:rPr>
          <w:rFonts w:eastAsiaTheme="minorHAnsi" w:cstheme="minorBidi"/>
          <w:color w:val="auto"/>
          <w:sz w:val="22"/>
          <w:szCs w:val="22"/>
        </w:rPr>
        <w:t xml:space="preserve">mashup </w:t>
      </w:r>
      <w:r w:rsidRPr="002A623C">
        <w:rPr>
          <w:rFonts w:eastAsiaTheme="minorHAnsi" w:cstheme="minorBidi"/>
          <w:color w:val="auto"/>
          <w:sz w:val="22"/>
          <w:szCs w:val="22"/>
        </w:rPr>
        <w:t>string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>.</w:t>
      </w:r>
    </w:p>
    <w:p w14:paraId="35C9DA4F" w14:textId="65EC2023" w:rsidR="00090841" w:rsidRDefault="00F51922" w:rsidP="00090841">
      <w:pPr>
        <w:pStyle w:val="Heading2"/>
        <w:numPr>
          <w:ilvl w:val="0"/>
          <w:numId w:val="0"/>
        </w:numPr>
        <w:ind w:left="360" w:hanging="360"/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Write a program that prints </w:t>
      </w:r>
      <w:r w:rsidR="00090841"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all possible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mashup </w:t>
      </w:r>
      <w:r w:rsidR="00090841"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>strings we could create.</w:t>
      </w:r>
    </w:p>
    <w:p w14:paraId="1CA031A8" w14:textId="59589145" w:rsidR="00420E07" w:rsidRDefault="00420E07" w:rsidP="00090841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71DCCD1B" w14:textId="1282CD2B" w:rsidR="008435D6" w:rsidRDefault="004736B3" w:rsidP="008435D6">
      <w:pPr>
        <w:pStyle w:val="ListParagraph"/>
        <w:numPr>
          <w:ilvl w:val="0"/>
          <w:numId w:val="32"/>
        </w:numPr>
      </w:pPr>
      <w:r>
        <w:t>Y</w:t>
      </w:r>
      <w:r w:rsidR="008435D6">
        <w:t>ou will receive</w:t>
      </w:r>
      <w:r>
        <w:t xml:space="preserve"> a string </w:t>
      </w:r>
      <w:r w:rsidR="008435D6">
        <w:t xml:space="preserve">– </w:t>
      </w:r>
      <w:r>
        <w:rPr>
          <w:rStyle w:val="CodeChar"/>
        </w:rPr>
        <w:t>str</w:t>
      </w:r>
      <w:r w:rsidR="008435D6">
        <w:t>.</w:t>
      </w:r>
    </w:p>
    <w:p w14:paraId="68323690" w14:textId="1469A942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38143E21" w:rsidR="00B52CDF" w:rsidRDefault="00936D8D" w:rsidP="00B52CDF">
      <w:pPr>
        <w:pStyle w:val="ListParagraph"/>
        <w:numPr>
          <w:ilvl w:val="0"/>
          <w:numId w:val="33"/>
        </w:numPr>
      </w:pPr>
      <w:r w:rsidRPr="00936D8D">
        <w:t>Print all possible result strings, each on a new line</w:t>
      </w:r>
      <w:r w:rsidR="00B52CDF">
        <w:t xml:space="preserve">. </w:t>
      </w:r>
    </w:p>
    <w:p w14:paraId="7BA04589" w14:textId="557B3BED" w:rsidR="00F112F4" w:rsidRPr="00B52CDF" w:rsidRDefault="00F112F4" w:rsidP="00F112F4">
      <w:pPr>
        <w:pStyle w:val="ListParagraph"/>
        <w:numPr>
          <w:ilvl w:val="1"/>
          <w:numId w:val="33"/>
        </w:numPr>
      </w:pPr>
      <w:r>
        <w:t>Order doesn’t matter.</w:t>
      </w:r>
    </w:p>
    <w:p w14:paraId="420FD95A" w14:textId="2DDE5FCC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458F75EE" w14:textId="44705C0B" w:rsidR="001369DE" w:rsidRDefault="00F112F4" w:rsidP="007F4AF4">
      <w:pPr>
        <w:pStyle w:val="Index"/>
        <w:numPr>
          <w:ilvl w:val="0"/>
          <w:numId w:val="33"/>
        </w:numPr>
      </w:pPr>
      <w:r w:rsidRPr="00F112F4">
        <w:rPr>
          <w:rStyle w:val="CodeChar"/>
        </w:rPr>
        <w:t>str</w:t>
      </w:r>
      <w:r>
        <w:t xml:space="preserve"> </w:t>
      </w:r>
      <w:r w:rsidR="007A6B83">
        <w:t xml:space="preserve">length </w:t>
      </w:r>
      <w:r>
        <w:t xml:space="preserve">will be in the range [1… </w:t>
      </w:r>
      <w:r w:rsidR="0060133B">
        <w:t>2</w:t>
      </w:r>
      <w:r>
        <w:t>0].</w:t>
      </w:r>
    </w:p>
    <w:p w14:paraId="2DB448D8" w14:textId="3EAE197A" w:rsidR="00F112F4" w:rsidRPr="00E36190" w:rsidRDefault="00F112F4" w:rsidP="007F4AF4">
      <w:pPr>
        <w:pStyle w:val="Index"/>
        <w:numPr>
          <w:ilvl w:val="0"/>
          <w:numId w:val="33"/>
        </w:numPr>
      </w:pPr>
      <w:r w:rsidRPr="00F112F4">
        <w:rPr>
          <w:rStyle w:val="CodeChar"/>
        </w:rPr>
        <w:t>str</w:t>
      </w:r>
      <w:r>
        <w:t xml:space="preserve"> may contain only letters.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420E07" w:rsidRPr="00603773" w14:paraId="0E759328" w14:textId="77777777" w:rsidTr="00FC21D5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5AD3C0ED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089D1D31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20E07" w:rsidRPr="00FB2A88" w14:paraId="2DEE4F21" w14:textId="77777777" w:rsidTr="00FC21D5">
        <w:tc>
          <w:tcPr>
            <w:tcW w:w="4646" w:type="dxa"/>
          </w:tcPr>
          <w:p w14:paraId="0C772F43" w14:textId="530FC98D" w:rsidR="00474717" w:rsidRDefault="001505C5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x</w:t>
            </w:r>
            <w:r w:rsidRPr="001505C5">
              <w:rPr>
                <w:rFonts w:ascii="Consolas" w:hAnsi="Consolas"/>
                <w:bCs/>
                <w:noProof/>
                <w:lang w:val="en-GB"/>
              </w:rPr>
              <w:t>1</w:t>
            </w:r>
            <w:r>
              <w:rPr>
                <w:rFonts w:ascii="Consolas" w:hAnsi="Consolas"/>
                <w:bCs/>
                <w:noProof/>
                <w:lang w:val="en-GB"/>
              </w:rPr>
              <w:t>y</w:t>
            </w:r>
            <w:r w:rsidRPr="001505C5">
              <w:rPr>
                <w:rFonts w:ascii="Consolas" w:hAnsi="Consolas"/>
                <w:bCs/>
                <w:noProof/>
                <w:lang w:val="en-GB"/>
              </w:rPr>
              <w:t>2</w:t>
            </w:r>
            <w:r>
              <w:rPr>
                <w:rFonts w:ascii="Consolas" w:hAnsi="Consolas"/>
                <w:bCs/>
                <w:noProof/>
                <w:lang w:val="en-GB"/>
              </w:rPr>
              <w:t>z</w:t>
            </w:r>
          </w:p>
        </w:tc>
        <w:tc>
          <w:tcPr>
            <w:tcW w:w="5964" w:type="dxa"/>
          </w:tcPr>
          <w:p w14:paraId="0DA28C37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FE9CEE2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37B270B8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539B1AA9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005A9ABE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EEF1A3B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5CE0D8C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535CE5F2" w14:textId="6CEA79FD" w:rsidR="00420E07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1D5D8" w14:textId="77777777" w:rsidR="00D1122D" w:rsidRDefault="00D1122D" w:rsidP="008068A2">
      <w:pPr>
        <w:spacing w:after="0" w:line="240" w:lineRule="auto"/>
      </w:pPr>
      <w:r>
        <w:separator/>
      </w:r>
    </w:p>
  </w:endnote>
  <w:endnote w:type="continuationSeparator" w:id="0">
    <w:p w14:paraId="249DEFB9" w14:textId="77777777" w:rsidR="00D1122D" w:rsidRDefault="00D112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90F66" w14:textId="77777777" w:rsidR="00D1122D" w:rsidRDefault="00D1122D" w:rsidP="008068A2">
      <w:pPr>
        <w:spacing w:after="0" w:line="240" w:lineRule="auto"/>
      </w:pPr>
      <w:r>
        <w:separator/>
      </w:r>
    </w:p>
  </w:footnote>
  <w:footnote w:type="continuationSeparator" w:id="0">
    <w:p w14:paraId="4488D3D8" w14:textId="77777777" w:rsidR="00D1122D" w:rsidRDefault="00D112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0"/>
  </w:num>
  <w:num w:numId="5">
    <w:abstractNumId w:val="8"/>
  </w:num>
  <w:num w:numId="6">
    <w:abstractNumId w:val="3"/>
  </w:num>
  <w:num w:numId="7">
    <w:abstractNumId w:val="23"/>
  </w:num>
  <w:num w:numId="8">
    <w:abstractNumId w:val="27"/>
  </w:num>
  <w:num w:numId="9">
    <w:abstractNumId w:val="18"/>
  </w:num>
  <w:num w:numId="10">
    <w:abstractNumId w:val="7"/>
  </w:num>
  <w:num w:numId="11">
    <w:abstractNumId w:val="12"/>
  </w:num>
  <w:num w:numId="12">
    <w:abstractNumId w:val="31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2"/>
  </w:num>
  <w:num w:numId="19">
    <w:abstractNumId w:val="19"/>
  </w:num>
  <w:num w:numId="20">
    <w:abstractNumId w:val="26"/>
  </w:num>
  <w:num w:numId="21">
    <w:abstractNumId w:val="21"/>
  </w:num>
  <w:num w:numId="22">
    <w:abstractNumId w:val="9"/>
  </w:num>
  <w:num w:numId="23">
    <w:abstractNumId w:val="30"/>
  </w:num>
  <w:num w:numId="24">
    <w:abstractNumId w:val="25"/>
  </w:num>
  <w:num w:numId="25">
    <w:abstractNumId w:val="15"/>
  </w:num>
  <w:num w:numId="26">
    <w:abstractNumId w:val="14"/>
  </w:num>
  <w:num w:numId="27">
    <w:abstractNumId w:val="24"/>
  </w:num>
  <w:num w:numId="28">
    <w:abstractNumId w:val="32"/>
  </w:num>
  <w:num w:numId="29">
    <w:abstractNumId w:val="1"/>
  </w:num>
  <w:num w:numId="30">
    <w:abstractNumId w:val="6"/>
  </w:num>
  <w:num w:numId="31">
    <w:abstractNumId w:val="29"/>
  </w:num>
  <w:num w:numId="32">
    <w:abstractNumId w:val="4"/>
  </w:num>
  <w:num w:numId="33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4115D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C5529"/>
    <w:rsid w:val="009D1805"/>
    <w:rsid w:val="009E1A09"/>
    <w:rsid w:val="009E2ECF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116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22D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2</cp:revision>
  <cp:lastPrinted>2015-10-26T22:35:00Z</cp:lastPrinted>
  <dcterms:created xsi:type="dcterms:W3CDTF">2022-01-20T11:10:00Z</dcterms:created>
  <dcterms:modified xsi:type="dcterms:W3CDTF">2022-01-20T11:10:00Z</dcterms:modified>
  <cp:category>computer programming;programming;software development;software engineering</cp:category>
</cp:coreProperties>
</file>